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9E4F0" w14:textId="77777777" w:rsidR="009A35F6" w:rsidRPr="00263DAD" w:rsidRDefault="009A35F6" w:rsidP="009A35F6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32D3387A" w14:textId="77777777" w:rsidR="009A35F6" w:rsidRDefault="009A35F6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4D0ACFD0" w:rsidR="00D841B5" w:rsidRPr="009A35F6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0F1EBF55" w:rsidR="002B7218" w:rsidRPr="009A35F6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415DC0"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Reducing Infections in Long-Term Care Facilities</w:t>
      </w:r>
    </w:p>
    <w:p w14:paraId="1766FE99" w14:textId="56031695" w:rsidR="00D841B5" w:rsidRPr="009A35F6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</w:t>
      </w:r>
      <w:r w:rsidR="00415DC0"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</w:rPr>
        <w:t>:</w:t>
      </w:r>
      <w:r w:rsidR="00415DC0"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March 2021</w:t>
      </w:r>
    </w:p>
    <w:p w14:paraId="6541FF2F" w14:textId="77777777" w:rsidR="00D841B5" w:rsidRPr="009A35F6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9A35F6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69E37A72" w14:textId="160817C7" w:rsidR="00D841B5" w:rsidRPr="009A35F6" w:rsidRDefault="00415DC0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, RN, MSN, MBA, LNHA, CHC, QCP, CLNC</w:t>
      </w:r>
    </w:p>
    <w:p w14:paraId="4F84E544" w14:textId="77777777" w:rsidR="00415DC0" w:rsidRPr="009A35F6" w:rsidRDefault="00415DC0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9A35F6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9A35F6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9A35F6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A35F6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9A35F6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9A35F6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9A35F6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9A35F6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438AFC00" w:rsidR="008262A0" w:rsidRPr="009A35F6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9A35F6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9A35F6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9A35F6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9A35F6">
        <w:rPr>
          <w:rFonts w:ascii="Calibri Light" w:hAnsi="Calibri Light" w:cs="Calibri Light"/>
          <w:color w:val="404040" w:themeColor="text1" w:themeTint="BF"/>
        </w:rPr>
        <w:t>best practices for</w:t>
      </w:r>
      <w:r w:rsidR="00415DC0" w:rsidRPr="009A35F6">
        <w:rPr>
          <w:rFonts w:ascii="Calibri Light" w:hAnsi="Calibri Light" w:cs="Calibri Light"/>
          <w:color w:val="404040" w:themeColor="text1" w:themeTint="BF"/>
        </w:rPr>
        <w:t xml:space="preserve"> reducing infection rates and managing outbreaks with a focus on standards of care, staff competency focus areas, and critical nursing assessment principles. </w:t>
      </w:r>
      <w:r w:rsidR="002B7218" w:rsidRPr="009A35F6">
        <w:rPr>
          <w:rFonts w:ascii="Calibri Light" w:hAnsi="Calibri Light" w:cs="Calibri Light"/>
          <w:color w:val="404040" w:themeColor="text1" w:themeTint="BF"/>
        </w:rPr>
        <w:t xml:space="preserve"> </w:t>
      </w:r>
      <w:r w:rsidR="00CA272F" w:rsidRPr="009A35F6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9A35F6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9A35F6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9A35F6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9A35F6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6CD9200B" w:rsidR="0084048A" w:rsidRPr="009A35F6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A35F6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415DC0" w:rsidRPr="009A35F6">
        <w:rPr>
          <w:rFonts w:ascii="Calibri Light" w:hAnsi="Calibri Light" w:cs="Calibri Light"/>
          <w:color w:val="404040" w:themeColor="text1" w:themeTint="BF"/>
        </w:rPr>
        <w:t>reducing infection rates and managing outbreaks</w:t>
      </w:r>
    </w:p>
    <w:p w14:paraId="3009AE7C" w14:textId="0DFC9063" w:rsidR="008262A0" w:rsidRPr="009A35F6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A35F6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</w:t>
      </w:r>
      <w:r w:rsidR="00415DC0" w:rsidRPr="009A35F6">
        <w:rPr>
          <w:rFonts w:ascii="Calibri Light" w:hAnsi="Calibri Light" w:cs="Calibri Light"/>
          <w:color w:val="404040" w:themeColor="text1" w:themeTint="BF"/>
        </w:rPr>
        <w:t>reduce infection rates and manage outbreaks</w:t>
      </w:r>
    </w:p>
    <w:p w14:paraId="3E6F3DDC" w14:textId="5DC5E82B" w:rsidR="002B7218" w:rsidRPr="009A35F6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A35F6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9A35F6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9A35F6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72297D5D" w:rsidR="00041186" w:rsidRPr="009A35F6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415DC0" w:rsidRPr="009A35F6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Infection Prevention &amp; Control</w:t>
      </w:r>
    </w:p>
    <w:p w14:paraId="66AFC94A" w14:textId="2B405CDC" w:rsidR="00390B85" w:rsidRPr="009A35F6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415DC0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reducing infection rates and managing outbreaks</w:t>
      </w:r>
      <w:r w:rsidR="00F11EAC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2A60449B" w:rsidR="00390B85" w:rsidRPr="009A35F6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9A35F6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9A35F6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9A35F6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9A35F6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9A35F6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9A35F6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9A35F6" w:rsidRDefault="00603737" w:rsidP="009A35F6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9A35F6" w:rsidRDefault="002B7218" w:rsidP="009A35F6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9A35F6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9A35F6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7B674D07" w14:textId="77777777" w:rsidR="009A35F6" w:rsidRPr="009A35F6" w:rsidRDefault="009A35F6" w:rsidP="009A35F6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9A35F6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9A35F6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9A35F6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9A35F6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9A35F6">
        <w:rPr>
          <w:rFonts w:ascii="Calibri Light" w:eastAsia="Calibri" w:hAnsi="Calibri Light" w:cs="Calibri Light"/>
          <w:color w:val="404040" w:themeColor="text1" w:themeTint="BF"/>
        </w:rPr>
        <w:tab/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4502F290" w14:textId="77777777" w:rsidR="009A35F6" w:rsidRPr="009A35F6" w:rsidRDefault="009A35F6" w:rsidP="009A35F6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9A35F6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9A35F6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3BFD31AB" w:rsidR="001A72EC" w:rsidRDefault="001A72EC" w:rsidP="009A35F6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E4124" w14:textId="77777777" w:rsidR="00515B97" w:rsidRDefault="00515B97" w:rsidP="001A72EC">
      <w:pPr>
        <w:spacing w:after="0" w:line="240" w:lineRule="auto"/>
      </w:pPr>
      <w:r>
        <w:separator/>
      </w:r>
    </w:p>
  </w:endnote>
  <w:endnote w:type="continuationSeparator" w:id="0">
    <w:p w14:paraId="0059E7E2" w14:textId="77777777" w:rsidR="00515B97" w:rsidRDefault="00515B97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D2AC9" w14:textId="77777777" w:rsidR="00515B97" w:rsidRDefault="00515B97" w:rsidP="001A72EC">
      <w:pPr>
        <w:spacing w:after="0" w:line="240" w:lineRule="auto"/>
      </w:pPr>
      <w:r>
        <w:separator/>
      </w:r>
    </w:p>
  </w:footnote>
  <w:footnote w:type="continuationSeparator" w:id="0">
    <w:p w14:paraId="2BFF9D76" w14:textId="77777777" w:rsidR="00515B97" w:rsidRDefault="00515B97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5FA2"/>
    <w:rsid w:val="001E4E26"/>
    <w:rsid w:val="0024545A"/>
    <w:rsid w:val="002946C7"/>
    <w:rsid w:val="002B7218"/>
    <w:rsid w:val="00390B85"/>
    <w:rsid w:val="003D4224"/>
    <w:rsid w:val="00415D08"/>
    <w:rsid w:val="00415DC0"/>
    <w:rsid w:val="0044053B"/>
    <w:rsid w:val="00515B97"/>
    <w:rsid w:val="005166C4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9262E0"/>
    <w:rsid w:val="009A35F6"/>
    <w:rsid w:val="00A9338C"/>
    <w:rsid w:val="00AB006D"/>
    <w:rsid w:val="00B4548D"/>
    <w:rsid w:val="00BC1298"/>
    <w:rsid w:val="00BD5CF5"/>
    <w:rsid w:val="00C312B4"/>
    <w:rsid w:val="00C32895"/>
    <w:rsid w:val="00C33C87"/>
    <w:rsid w:val="00C70795"/>
    <w:rsid w:val="00CA272F"/>
    <w:rsid w:val="00CA4BD3"/>
    <w:rsid w:val="00D1106E"/>
    <w:rsid w:val="00D52FB6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4</cp:revision>
  <dcterms:created xsi:type="dcterms:W3CDTF">2020-11-12T17:30:00Z</dcterms:created>
  <dcterms:modified xsi:type="dcterms:W3CDTF">2020-11-20T20:22:00Z</dcterms:modified>
</cp:coreProperties>
</file>